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Andorra</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Andorra received a score of NA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Andorra received a score of 8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Andorra received a score of</w:t>
      </w:r>
      <w:r>
        <w:t xml:space="preserve"> </w:t>
      </w:r>
      <w:r>
        <w:rPr>
          <w:bCs/>
          <w:b/>
        </w:rPr>
        <w:t xml:space="preserve">NA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Andorra received a score of 38.6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Andorra received a score of NA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Andorra received a score of 15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Andorra received a score of 0.8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Andorra received a score of 0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Andorra received a score of NA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Andorra received a score of 1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Andorra received a score of 0.3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Andorra received a score of 0.4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Andorra received a score of 0.4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Andorra received a score of 0.6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Andorra received a score of 0.6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Andorra received a score of 1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Andorra received a score of NA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Andorra received a score of 0.1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Europe%20&amp;%20Central%20Asia\Andorra%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Europe%20&amp;%20Central%20Asia\Andorra%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Europe%20&amp;%20Central%20Asia\Andorra%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Europe%20&amp;%20Central%20Asia\Andorra%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Europe%20&amp;%20Central%20Asia\Andorra%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Europe%20&amp;%20Central%20Asia\Andorra%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Europe%20&amp;%20Central%20Asia\Andorra%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Europe%20&amp;%20Central%20Asia\Andorra%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Europe%20&amp;%20Central%20Asia\Andorra%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Europe%20&amp;%20Central%20Asia\Andorra%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Europe%20&amp;%20Central%20Asia\Andorra%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Europe%20&amp;%20Central%20Asia\Andorra%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Europe%20&amp;%20Central%20Asia\Andorra%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Europe%20&amp;%20Central%20Asia\Andorra%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Europe%20&amp;%20Central%20Asia\Andorra%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Europe%20&amp;%20Central%20Asia\Andorra%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Europe%20&amp;%20Central%20Asia\Andorra%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dorra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1,2021</w:t>
            </w:r>
          </w:p>
        </w:tc>
      </w:tr>
      <w:tr>
        <w:trPr>
          <w:trHeight w:val="615"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 2003, 2004, 2005, 2006, 2007, 2008, 2009, 2010, 2011, 2012, 2013, 2014, 2015, 2016, 2017, 2018, 2019, 2020</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9, 2010, 2011, 2012, 2013, 2014, 2015, 2016, 2017, 2018, 2019, 2020</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D</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dorra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1993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D</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3-19T20:54:35Z</dcterms:created>
  <dcterms:modified xsi:type="dcterms:W3CDTF">2024-03-19T20:54: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Andorra Country Report</vt:lpwstr>
  </property>
</Properties>
</file>